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436D6" w14:textId="77777777" w:rsidR="00FF54BD" w:rsidRPr="00287E72" w:rsidRDefault="00FF54BD" w:rsidP="00FF54B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87E72">
        <w:rPr>
          <w:rFonts w:ascii="Arial" w:hAnsi="Arial" w:cs="Arial"/>
          <w:b/>
          <w:sz w:val="24"/>
          <w:szCs w:val="24"/>
        </w:rPr>
        <w:t>DIOCESE OF KANSAS CITY-ST. JOSEPH</w:t>
      </w:r>
    </w:p>
    <w:p w14:paraId="63B8A288" w14:textId="22CDBE9C" w:rsidR="00FF54BD" w:rsidRDefault="00FF54BD" w:rsidP="00FF54B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CHOOL</w:t>
      </w:r>
      <w:r w:rsidRPr="00287E72">
        <w:rPr>
          <w:rFonts w:ascii="Arial" w:hAnsi="Arial" w:cs="Arial"/>
          <w:b/>
          <w:sz w:val="24"/>
          <w:szCs w:val="24"/>
        </w:rPr>
        <w:t xml:space="preserve"> SAFE ENVIRONMENT COMPLIANCE FORM </w:t>
      </w:r>
      <w:r>
        <w:rPr>
          <w:rFonts w:ascii="Arial" w:hAnsi="Arial" w:cs="Arial"/>
          <w:b/>
          <w:sz w:val="24"/>
          <w:szCs w:val="24"/>
        </w:rPr>
        <w:t>FOR 202</w:t>
      </w:r>
      <w:r w:rsidR="007810CE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-2</w:t>
      </w:r>
      <w:r w:rsidR="007810CE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 xml:space="preserve"> SCHOOL YEAR</w:t>
      </w:r>
    </w:p>
    <w:p w14:paraId="3D401FBC" w14:textId="77777777" w:rsidR="00FF54BD" w:rsidRDefault="00FF54BD" w:rsidP="00FF54BD">
      <w:pPr>
        <w:pStyle w:val="NoSpacing"/>
        <w:jc w:val="center"/>
        <w:rPr>
          <w:rFonts w:ascii="Arial" w:hAnsi="Arial" w:cs="Arial"/>
          <w:b/>
          <w:i/>
          <w:sz w:val="20"/>
          <w:szCs w:val="20"/>
        </w:rPr>
      </w:pPr>
    </w:p>
    <w:p w14:paraId="600E5174" w14:textId="59FA8C39" w:rsidR="00FF54BD" w:rsidRDefault="00FF54BD" w:rsidP="00FF54BD">
      <w:pPr>
        <w:pStyle w:val="NoSpacing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Please complete this form and return to the OCYP by 10/1/2</w:t>
      </w:r>
      <w:r w:rsidR="00471FFF">
        <w:rPr>
          <w:rFonts w:ascii="Arial" w:hAnsi="Arial" w:cs="Arial"/>
          <w:b/>
          <w:i/>
          <w:sz w:val="20"/>
          <w:szCs w:val="20"/>
        </w:rPr>
        <w:t>1</w:t>
      </w:r>
      <w:r>
        <w:rPr>
          <w:rFonts w:ascii="Arial" w:hAnsi="Arial" w:cs="Arial"/>
          <w:b/>
          <w:i/>
          <w:sz w:val="20"/>
          <w:szCs w:val="20"/>
        </w:rPr>
        <w:t>.</w:t>
      </w:r>
    </w:p>
    <w:p w14:paraId="2057A709" w14:textId="77777777" w:rsidR="00FF54BD" w:rsidRDefault="00FF54BD" w:rsidP="00FF54B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can/email to </w:t>
      </w:r>
      <w:hyperlink r:id="rId7" w:history="1">
        <w:r w:rsidRPr="00B73764">
          <w:rPr>
            <w:rStyle w:val="Hyperlink"/>
            <w:rFonts w:ascii="Arial" w:hAnsi="Arial" w:cs="Arial"/>
            <w:sz w:val="20"/>
            <w:szCs w:val="20"/>
          </w:rPr>
          <w:t>ocyp@diocesekcsj.org</w:t>
        </w:r>
      </w:hyperlink>
      <w:r>
        <w:rPr>
          <w:rFonts w:ascii="Arial" w:hAnsi="Arial" w:cs="Arial"/>
          <w:sz w:val="20"/>
          <w:szCs w:val="20"/>
        </w:rPr>
        <w:t xml:space="preserve"> OR fax to the attention of OCYP at 816-817-7219 OR</w:t>
      </w:r>
    </w:p>
    <w:p w14:paraId="5DAFBA37" w14:textId="77777777" w:rsidR="00FF54BD" w:rsidRPr="003906DF" w:rsidRDefault="00FF54BD" w:rsidP="00FF54B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l to OCYP at PO Box 419037, KCMO  64141-6037</w:t>
      </w:r>
    </w:p>
    <w:p w14:paraId="3987C7CB" w14:textId="77777777" w:rsidR="00FF54BD" w:rsidRPr="008F01B1" w:rsidRDefault="00FF54BD" w:rsidP="00FF54BD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29087B3B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456C6106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</w:t>
      </w:r>
      <w:r w:rsidRPr="00287E72">
        <w:rPr>
          <w:rFonts w:ascii="Arial" w:hAnsi="Arial" w:cs="Arial"/>
          <w:sz w:val="20"/>
          <w:szCs w:val="20"/>
        </w:rPr>
        <w:t>ame</w:t>
      </w:r>
      <w:r>
        <w:rPr>
          <w:rFonts w:ascii="Arial" w:hAnsi="Arial" w:cs="Arial"/>
          <w:sz w:val="20"/>
          <w:szCs w:val="20"/>
        </w:rPr>
        <w:t xml:space="preserve"> of School/Center</w:t>
      </w:r>
      <w:r w:rsidRPr="00287E72">
        <w:rPr>
          <w:rFonts w:ascii="Arial" w:hAnsi="Arial" w:cs="Arial"/>
          <w:sz w:val="20"/>
          <w:szCs w:val="20"/>
        </w:rPr>
        <w:t>: ___________________________</w:t>
      </w:r>
      <w:r>
        <w:rPr>
          <w:rFonts w:ascii="Arial" w:hAnsi="Arial" w:cs="Arial"/>
          <w:sz w:val="20"/>
          <w:szCs w:val="20"/>
        </w:rPr>
        <w:t>____</w:t>
      </w:r>
      <w:r w:rsidRPr="00287E72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_____________________________________</w:t>
      </w:r>
      <w:r w:rsidRPr="00287E72">
        <w:rPr>
          <w:rFonts w:ascii="Arial" w:hAnsi="Arial" w:cs="Arial"/>
          <w:sz w:val="20"/>
          <w:szCs w:val="20"/>
        </w:rPr>
        <w:t>__</w:t>
      </w:r>
    </w:p>
    <w:p w14:paraId="69D2EDCE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5BF9F4BD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1F2EEEFF" w14:textId="52FD7C3E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City</w:t>
      </w:r>
      <w:r>
        <w:rPr>
          <w:rFonts w:ascii="Arial" w:hAnsi="Arial" w:cs="Arial"/>
          <w:sz w:val="20"/>
          <w:szCs w:val="20"/>
        </w:rPr>
        <w:t xml:space="preserve"> of School/Center</w:t>
      </w:r>
      <w:r w:rsidRPr="00287E72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___</w:t>
      </w:r>
      <w:r w:rsidRPr="00287E72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____________</w:t>
      </w:r>
      <w:r w:rsidRPr="00287E72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 xml:space="preserve"> Total 20</w:t>
      </w:r>
      <w:r w:rsidR="00487DF4">
        <w:rPr>
          <w:rFonts w:ascii="Arial" w:hAnsi="Arial" w:cs="Arial"/>
          <w:sz w:val="20"/>
          <w:szCs w:val="20"/>
        </w:rPr>
        <w:t>2</w:t>
      </w:r>
      <w:r w:rsidR="007810CE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-2</w:t>
      </w:r>
      <w:r w:rsidR="007810CE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Enrollment: __________________________</w:t>
      </w:r>
    </w:p>
    <w:p w14:paraId="66937B89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42F71AE0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1CCED0A1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 w:rsidRPr="00287E72">
        <w:rPr>
          <w:rFonts w:ascii="Arial" w:hAnsi="Arial" w:cs="Arial"/>
          <w:b/>
          <w:sz w:val="20"/>
          <w:szCs w:val="20"/>
        </w:rPr>
        <w:t>P</w:t>
      </w:r>
      <w:r>
        <w:rPr>
          <w:rFonts w:ascii="Arial" w:hAnsi="Arial" w:cs="Arial"/>
          <w:b/>
          <w:sz w:val="20"/>
          <w:szCs w:val="20"/>
        </w:rPr>
        <w:t xml:space="preserve">aid Certified Teachers/Administrators, </w:t>
      </w:r>
      <w:r>
        <w:rPr>
          <w:rFonts w:ascii="Arial" w:hAnsi="Arial" w:cs="Arial"/>
          <w:sz w:val="20"/>
          <w:szCs w:val="20"/>
        </w:rPr>
        <w:t>part-time and full-time</w:t>
      </w:r>
      <w:r w:rsidRPr="00287E72">
        <w:rPr>
          <w:rFonts w:ascii="Arial" w:hAnsi="Arial" w:cs="Arial"/>
          <w:sz w:val="20"/>
          <w:szCs w:val="20"/>
        </w:rPr>
        <w:t xml:space="preserve">     </w:t>
      </w:r>
    </w:p>
    <w:p w14:paraId="45266E61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6E655A6C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</w:t>
      </w:r>
      <w:r>
        <w:rPr>
          <w:rFonts w:ascii="Arial" w:hAnsi="Arial" w:cs="Arial"/>
          <w:sz w:val="20"/>
          <w:szCs w:val="20"/>
        </w:rPr>
        <w:t>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>
        <w:rPr>
          <w:rFonts w:ascii="Arial" w:hAnsi="Arial" w:cs="Arial"/>
          <w:b/>
          <w:sz w:val="20"/>
          <w:szCs w:val="20"/>
        </w:rPr>
        <w:t>Paid School Support Staff</w:t>
      </w:r>
      <w:r>
        <w:rPr>
          <w:rFonts w:ascii="Arial" w:hAnsi="Arial" w:cs="Arial"/>
          <w:sz w:val="20"/>
          <w:szCs w:val="20"/>
        </w:rPr>
        <w:t>, part-time and full-time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414AE39C" w14:textId="77777777" w:rsidR="00FF54BD" w:rsidRPr="00287E72" w:rsidRDefault="00FF54BD" w:rsidP="00FF54BD">
      <w:pPr>
        <w:pStyle w:val="NoSpacing"/>
        <w:ind w:left="1440" w:hanging="1440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________</w:t>
      </w:r>
      <w:r w:rsidRPr="00287E72">
        <w:rPr>
          <w:rFonts w:ascii="Arial" w:hAnsi="Arial" w:cs="Arial"/>
          <w:sz w:val="20"/>
          <w:szCs w:val="20"/>
        </w:rPr>
        <w:tab/>
        <w:t xml:space="preserve">Number of </w:t>
      </w:r>
      <w:r>
        <w:rPr>
          <w:rFonts w:ascii="Arial" w:hAnsi="Arial" w:cs="Arial"/>
          <w:b/>
          <w:sz w:val="20"/>
          <w:szCs w:val="20"/>
        </w:rPr>
        <w:t xml:space="preserve">Volunteers </w:t>
      </w:r>
      <w:r>
        <w:rPr>
          <w:rFonts w:ascii="Arial" w:hAnsi="Arial" w:cs="Arial"/>
          <w:sz w:val="20"/>
          <w:szCs w:val="20"/>
        </w:rPr>
        <w:t>working with children/youth (i.e. parents, tutors, coaches)</w:t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  <w:r w:rsidRPr="00287E72">
        <w:rPr>
          <w:rFonts w:ascii="Arial" w:hAnsi="Arial" w:cs="Arial"/>
          <w:sz w:val="20"/>
          <w:szCs w:val="20"/>
        </w:rPr>
        <w:tab/>
      </w:r>
    </w:p>
    <w:p w14:paraId="710AB39B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42993CA4" w14:textId="77777777" w:rsidR="00FF54BD" w:rsidRPr="00287E72" w:rsidRDefault="00FF54BD" w:rsidP="00FF54BD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ATTESTATION BY PRINCIPAL OR ECC DIRECTOR:</w:t>
      </w:r>
    </w:p>
    <w:p w14:paraId="0BB838D2" w14:textId="77777777" w:rsidR="00FF54BD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35689094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With my signature, I attest that all </w:t>
      </w:r>
      <w:r>
        <w:rPr>
          <w:rFonts w:ascii="Arial" w:hAnsi="Arial" w:cs="Arial"/>
          <w:sz w:val="20"/>
          <w:szCs w:val="20"/>
        </w:rPr>
        <w:t xml:space="preserve">school </w:t>
      </w:r>
      <w:r w:rsidRPr="00287E72">
        <w:rPr>
          <w:rFonts w:ascii="Arial" w:hAnsi="Arial" w:cs="Arial"/>
          <w:sz w:val="20"/>
          <w:szCs w:val="20"/>
        </w:rPr>
        <w:t xml:space="preserve">employees, and all volunteers serving </w:t>
      </w:r>
      <w:r>
        <w:rPr>
          <w:rFonts w:ascii="Arial" w:hAnsi="Arial" w:cs="Arial"/>
          <w:sz w:val="20"/>
          <w:szCs w:val="20"/>
        </w:rPr>
        <w:t xml:space="preserve">at this school, </w:t>
      </w:r>
      <w:r w:rsidRPr="00287E72">
        <w:rPr>
          <w:rFonts w:ascii="Arial" w:hAnsi="Arial" w:cs="Arial"/>
          <w:sz w:val="20"/>
          <w:szCs w:val="20"/>
        </w:rPr>
        <w:t xml:space="preserve">are in compliance with the following safe environment </w:t>
      </w:r>
      <w:r>
        <w:rPr>
          <w:rFonts w:ascii="Arial" w:hAnsi="Arial" w:cs="Arial"/>
          <w:sz w:val="20"/>
          <w:szCs w:val="20"/>
        </w:rPr>
        <w:t>requirements and that we have proof of compliance:</w:t>
      </w:r>
    </w:p>
    <w:p w14:paraId="077F51C4" w14:textId="77777777" w:rsidR="00FF54BD" w:rsidRDefault="00FF54BD" w:rsidP="00FF54BD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3A707112" w14:textId="2E644FA6" w:rsidR="00FF54BD" w:rsidRPr="00287E72" w:rsidRDefault="00FF54BD" w:rsidP="00FF54BD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Completion of a VIRTUS </w:t>
      </w:r>
      <w:r w:rsidRPr="00287E72">
        <w:rPr>
          <w:rFonts w:ascii="Arial" w:hAnsi="Arial" w:cs="Arial"/>
          <w:i/>
          <w:sz w:val="20"/>
          <w:szCs w:val="20"/>
        </w:rPr>
        <w:t xml:space="preserve">Protecting God’s Children </w:t>
      </w:r>
      <w:r w:rsidRPr="00287E72">
        <w:rPr>
          <w:rFonts w:ascii="Arial" w:hAnsi="Arial" w:cs="Arial"/>
          <w:sz w:val="20"/>
          <w:szCs w:val="20"/>
        </w:rPr>
        <w:t>workshop</w:t>
      </w:r>
      <w:r w:rsidR="00735A6C">
        <w:rPr>
          <w:rFonts w:ascii="Arial" w:hAnsi="Arial" w:cs="Arial"/>
          <w:sz w:val="20"/>
          <w:szCs w:val="20"/>
        </w:rPr>
        <w:t xml:space="preserve"> (or two online training modules due to COV</w:t>
      </w:r>
      <w:r w:rsidR="000B10F6">
        <w:rPr>
          <w:rFonts w:ascii="Arial" w:hAnsi="Arial" w:cs="Arial"/>
          <w:sz w:val="20"/>
          <w:szCs w:val="20"/>
        </w:rPr>
        <w:t>ID</w:t>
      </w:r>
      <w:r w:rsidR="00735A6C">
        <w:rPr>
          <w:rFonts w:ascii="Arial" w:hAnsi="Arial" w:cs="Arial"/>
          <w:sz w:val="20"/>
          <w:szCs w:val="20"/>
        </w:rPr>
        <w:t xml:space="preserve">-19) </w:t>
      </w:r>
      <w:r w:rsidRPr="00287E72">
        <w:rPr>
          <w:rFonts w:ascii="Arial" w:hAnsi="Arial" w:cs="Arial"/>
          <w:sz w:val="20"/>
          <w:szCs w:val="20"/>
        </w:rPr>
        <w:t xml:space="preserve"> or have pre-registered and will be attending a workshop, as verified within the VIRTUS database.</w:t>
      </w:r>
    </w:p>
    <w:p w14:paraId="06AE811B" w14:textId="77777777" w:rsidR="00FF54BD" w:rsidRPr="00287E72" w:rsidRDefault="00FF54BD" w:rsidP="00FF54BD">
      <w:pPr>
        <w:pStyle w:val="NoSpacing"/>
        <w:rPr>
          <w:rFonts w:ascii="Arial" w:hAnsi="Arial" w:cs="Arial"/>
          <w:sz w:val="20"/>
          <w:szCs w:val="20"/>
        </w:rPr>
      </w:pPr>
    </w:p>
    <w:p w14:paraId="6F9B99CF" w14:textId="77777777" w:rsidR="00FF54BD" w:rsidRPr="00287E72" w:rsidRDefault="00FF54BD" w:rsidP="00FF54BD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>Background checks have been completed every 5 years, or are in the process of being completed, 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3F689276" w14:textId="77777777" w:rsidR="00FF54BD" w:rsidRPr="00287E72" w:rsidRDefault="00FF54BD" w:rsidP="00FF54BD">
      <w:pPr>
        <w:pStyle w:val="ListParagraph"/>
        <w:rPr>
          <w:rFonts w:ascii="Arial" w:hAnsi="Arial" w:cs="Arial"/>
          <w:sz w:val="20"/>
          <w:szCs w:val="20"/>
        </w:rPr>
      </w:pPr>
    </w:p>
    <w:p w14:paraId="29C780E0" w14:textId="2446A13E" w:rsidR="00FF54BD" w:rsidRPr="00287E72" w:rsidRDefault="00FF54BD" w:rsidP="00FF54B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87E72">
        <w:rPr>
          <w:rFonts w:ascii="Arial" w:hAnsi="Arial" w:cs="Arial"/>
          <w:sz w:val="20"/>
          <w:szCs w:val="20"/>
        </w:rPr>
        <w:t xml:space="preserve">Signed acknowledgements of commitment to our code of </w:t>
      </w:r>
      <w:r w:rsidR="00735A6C">
        <w:rPr>
          <w:rFonts w:ascii="Arial" w:hAnsi="Arial" w:cs="Arial"/>
          <w:sz w:val="20"/>
          <w:szCs w:val="20"/>
        </w:rPr>
        <w:t>conduct policy</w:t>
      </w:r>
      <w:r w:rsidRPr="00287E72">
        <w:rPr>
          <w:rFonts w:ascii="Arial" w:hAnsi="Arial" w:cs="Arial"/>
          <w:sz w:val="20"/>
          <w:szCs w:val="20"/>
        </w:rPr>
        <w:t xml:space="preserve">, </w:t>
      </w:r>
      <w:r w:rsidRPr="00287E72">
        <w:rPr>
          <w:rFonts w:ascii="Arial" w:hAnsi="Arial" w:cs="Arial"/>
          <w:i/>
          <w:sz w:val="20"/>
          <w:szCs w:val="20"/>
        </w:rPr>
        <w:t>Ethics and Integrity in Ministry</w:t>
      </w:r>
      <w:r w:rsidR="00735A6C">
        <w:rPr>
          <w:rFonts w:ascii="Arial" w:hAnsi="Arial" w:cs="Arial"/>
          <w:i/>
          <w:sz w:val="20"/>
          <w:szCs w:val="20"/>
        </w:rPr>
        <w:t xml:space="preserve"> </w:t>
      </w:r>
      <w:r w:rsidR="00735A6C">
        <w:rPr>
          <w:rFonts w:ascii="Arial" w:hAnsi="Arial" w:cs="Arial"/>
          <w:iCs/>
          <w:sz w:val="20"/>
          <w:szCs w:val="20"/>
        </w:rPr>
        <w:t xml:space="preserve">(EIM) </w:t>
      </w:r>
      <w:r w:rsidR="00735A6C">
        <w:rPr>
          <w:rFonts w:ascii="Arial" w:hAnsi="Arial" w:cs="Arial"/>
          <w:i/>
          <w:sz w:val="20"/>
          <w:szCs w:val="20"/>
        </w:rPr>
        <w:t>Code of Conduct Policy</w:t>
      </w:r>
      <w:r w:rsidRPr="00287E72">
        <w:rPr>
          <w:rFonts w:ascii="Arial" w:hAnsi="Arial" w:cs="Arial"/>
          <w:i/>
          <w:sz w:val="20"/>
          <w:szCs w:val="20"/>
        </w:rPr>
        <w:t xml:space="preserve">, </w:t>
      </w:r>
      <w:r w:rsidRPr="00287E72">
        <w:rPr>
          <w:rFonts w:ascii="Arial" w:hAnsi="Arial" w:cs="Arial"/>
          <w:sz w:val="20"/>
          <w:szCs w:val="20"/>
        </w:rPr>
        <w:t>as verified within the VIRTUS database</w:t>
      </w:r>
      <w:r>
        <w:rPr>
          <w:rFonts w:ascii="Arial" w:hAnsi="Arial" w:cs="Arial"/>
          <w:sz w:val="20"/>
          <w:szCs w:val="20"/>
        </w:rPr>
        <w:t>.</w:t>
      </w:r>
    </w:p>
    <w:p w14:paraId="65A7DA34" w14:textId="77777777" w:rsidR="00FF54BD" w:rsidRDefault="00FF54BD" w:rsidP="00FF54BD">
      <w:pPr>
        <w:rPr>
          <w:rFonts w:ascii="Arial" w:hAnsi="Arial" w:cs="Arial"/>
          <w:sz w:val="20"/>
          <w:szCs w:val="20"/>
        </w:rPr>
      </w:pPr>
    </w:p>
    <w:p w14:paraId="736AEC02" w14:textId="77777777" w:rsidR="00FF54BD" w:rsidRDefault="00FF54BD" w:rsidP="00FF54BD">
      <w:pPr>
        <w:rPr>
          <w:rFonts w:ascii="Arial" w:hAnsi="Arial" w:cs="Arial"/>
          <w:sz w:val="20"/>
          <w:szCs w:val="20"/>
        </w:rPr>
      </w:pPr>
      <w:r w:rsidRPr="004471C5">
        <w:rPr>
          <w:rFonts w:ascii="Arial" w:hAnsi="Arial" w:cs="Arial"/>
          <w:b/>
          <w:sz w:val="20"/>
          <w:szCs w:val="20"/>
        </w:rPr>
        <w:t>Signature of P</w:t>
      </w:r>
      <w:r>
        <w:rPr>
          <w:rFonts w:ascii="Arial" w:hAnsi="Arial" w:cs="Arial"/>
          <w:b/>
          <w:sz w:val="20"/>
          <w:szCs w:val="20"/>
        </w:rPr>
        <w:t>rincipal/ECC Director</w:t>
      </w:r>
      <w:r w:rsidRPr="00287E72">
        <w:rPr>
          <w:rFonts w:ascii="Arial" w:hAnsi="Arial" w:cs="Arial"/>
          <w:sz w:val="20"/>
          <w:szCs w:val="20"/>
        </w:rPr>
        <w:t>: ______________________________</w:t>
      </w:r>
      <w:r>
        <w:rPr>
          <w:rFonts w:ascii="Arial" w:hAnsi="Arial" w:cs="Arial"/>
          <w:sz w:val="20"/>
          <w:szCs w:val="20"/>
        </w:rPr>
        <w:t>_________</w:t>
      </w:r>
      <w:r w:rsidRPr="00287E72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_______________________</w:t>
      </w:r>
      <w:r w:rsidRPr="00287E72">
        <w:rPr>
          <w:rFonts w:ascii="Arial" w:hAnsi="Arial" w:cs="Arial"/>
          <w:sz w:val="20"/>
          <w:szCs w:val="20"/>
        </w:rPr>
        <w:t xml:space="preserve"> </w:t>
      </w:r>
    </w:p>
    <w:p w14:paraId="67ECF0E0" w14:textId="77777777" w:rsidR="00FF54BD" w:rsidRDefault="00FF54BD" w:rsidP="00FF54BD">
      <w:pPr>
        <w:pStyle w:val="NoSpacing"/>
      </w:pPr>
    </w:p>
    <w:p w14:paraId="07E1ADCD" w14:textId="77777777" w:rsidR="00FF54BD" w:rsidRPr="00287E72" w:rsidRDefault="00FF54BD" w:rsidP="00FF54BD">
      <w:pPr>
        <w:rPr>
          <w:rFonts w:ascii="Arial" w:hAnsi="Arial" w:cs="Arial"/>
          <w:sz w:val="20"/>
          <w:szCs w:val="20"/>
        </w:rPr>
      </w:pPr>
      <w:r w:rsidRPr="004471C5">
        <w:rPr>
          <w:rFonts w:ascii="Arial" w:hAnsi="Arial" w:cs="Arial"/>
          <w:b/>
          <w:sz w:val="20"/>
          <w:szCs w:val="20"/>
        </w:rPr>
        <w:t>Date:</w:t>
      </w:r>
      <w:r w:rsidRPr="00287E72">
        <w:rPr>
          <w:rFonts w:ascii="Arial" w:hAnsi="Arial" w:cs="Arial"/>
          <w:sz w:val="20"/>
          <w:szCs w:val="20"/>
        </w:rPr>
        <w:t xml:space="preserve"> ___________________</w:t>
      </w:r>
      <w:r>
        <w:rPr>
          <w:rFonts w:ascii="Arial" w:hAnsi="Arial" w:cs="Arial"/>
          <w:sz w:val="20"/>
          <w:szCs w:val="20"/>
        </w:rPr>
        <w:t>_____________________________________________________________________</w:t>
      </w:r>
      <w:r w:rsidRPr="00287E72">
        <w:rPr>
          <w:rFonts w:ascii="Arial" w:hAnsi="Arial" w:cs="Arial"/>
          <w:sz w:val="20"/>
          <w:szCs w:val="20"/>
        </w:rPr>
        <w:t>___</w:t>
      </w:r>
    </w:p>
    <w:p w14:paraId="77D53E94" w14:textId="77777777" w:rsidR="00FF54BD" w:rsidRDefault="00FF54BD" w:rsidP="00FF54BD">
      <w:pPr>
        <w:pStyle w:val="NoSpacing"/>
      </w:pPr>
    </w:p>
    <w:p w14:paraId="4ACE9AF1" w14:textId="77777777" w:rsidR="00FF54BD" w:rsidRDefault="00FF54BD" w:rsidP="00FF54BD">
      <w:pPr>
        <w:rPr>
          <w:b/>
          <w:u w:val="single"/>
        </w:rPr>
      </w:pPr>
      <w:r>
        <w:rPr>
          <w:b/>
          <w:u w:val="single"/>
        </w:rPr>
        <w:t>TO BE COMPLETED BY THE SAFE ENVIRONMENT COORDINATOR:</w:t>
      </w:r>
    </w:p>
    <w:p w14:paraId="731AEE08" w14:textId="77777777" w:rsidR="00FF54BD" w:rsidRDefault="00FF54BD" w:rsidP="00FF54BD">
      <w:pPr>
        <w:pStyle w:val="NoSpacing"/>
      </w:pPr>
    </w:p>
    <w:p w14:paraId="6B2AAAFB" w14:textId="77777777" w:rsidR="00FF54BD" w:rsidRDefault="00FF54BD" w:rsidP="00FF54BD">
      <w:pPr>
        <w:pStyle w:val="NoSpacing"/>
      </w:pPr>
      <w:r>
        <w:t>Name of Safe Environment Coordinator: _________________________________________________________________</w:t>
      </w:r>
    </w:p>
    <w:p w14:paraId="5EEE459C" w14:textId="77777777" w:rsidR="00FF54BD" w:rsidRDefault="00FF54BD" w:rsidP="00FF54BD">
      <w:pPr>
        <w:pStyle w:val="NoSpacing"/>
      </w:pPr>
    </w:p>
    <w:p w14:paraId="75F15732" w14:textId="77777777" w:rsidR="00FF54BD" w:rsidRDefault="00FF54BD" w:rsidP="00FF54BD">
      <w:pPr>
        <w:pStyle w:val="NoSpacing"/>
      </w:pPr>
      <w:r>
        <w:t>Email of Safe Environment Coordinator: _________________________________________________________________</w:t>
      </w:r>
    </w:p>
    <w:p w14:paraId="46AB1E16" w14:textId="77777777" w:rsidR="00FF54BD" w:rsidRDefault="00FF54BD" w:rsidP="00FF54BD">
      <w:pPr>
        <w:pStyle w:val="NoSpacing"/>
      </w:pPr>
    </w:p>
    <w:p w14:paraId="2DAE14D3" w14:textId="33657A6D" w:rsidR="00FF54BD" w:rsidRDefault="00FF54BD" w:rsidP="00FF54BD">
      <w:pPr>
        <w:pStyle w:val="NoSpacing"/>
      </w:pPr>
      <w:r>
        <w:t>With my signature, I attest that I am responsible to complete and submit the “Circle of Grace” audit report for this school/center by June 1, 202</w:t>
      </w:r>
      <w:r w:rsidR="00471FFF">
        <w:t>2</w:t>
      </w:r>
      <w:r>
        <w:t>:</w:t>
      </w:r>
    </w:p>
    <w:p w14:paraId="0A61AC89" w14:textId="77777777" w:rsidR="00FF54BD" w:rsidRDefault="00FF54BD" w:rsidP="00FF54BD">
      <w:pPr>
        <w:pStyle w:val="NoSpacing"/>
      </w:pPr>
    </w:p>
    <w:p w14:paraId="6024BAFD" w14:textId="77777777" w:rsidR="00FF54BD" w:rsidRDefault="00FF54BD" w:rsidP="00FF54BD">
      <w:r>
        <w:rPr>
          <w:b/>
        </w:rPr>
        <w:t xml:space="preserve">Signature of Safe Environment Coordinator: </w:t>
      </w:r>
      <w:r>
        <w:t>_____________________________________________________________</w:t>
      </w:r>
    </w:p>
    <w:p w14:paraId="7C267717" w14:textId="77777777" w:rsidR="00FF54BD" w:rsidRDefault="00FF54BD" w:rsidP="00FF54BD">
      <w:pPr>
        <w:pStyle w:val="NoSpacing"/>
        <w:rPr>
          <w:b/>
        </w:rPr>
      </w:pPr>
    </w:p>
    <w:p w14:paraId="6AB39EDF" w14:textId="77777777" w:rsidR="00FF54BD" w:rsidRPr="00615E3E" w:rsidRDefault="00FF54BD" w:rsidP="00FF54BD">
      <w:pPr>
        <w:pStyle w:val="NoSpacing"/>
      </w:pPr>
      <w:r>
        <w:rPr>
          <w:b/>
        </w:rPr>
        <w:t xml:space="preserve">Date: </w:t>
      </w:r>
      <w:r>
        <w:t>_____________________________________________________________________________________________</w:t>
      </w:r>
    </w:p>
    <w:p w14:paraId="07E2B20C" w14:textId="77777777" w:rsidR="00FF54BD" w:rsidRDefault="00FF54BD" w:rsidP="00FF54BD"/>
    <w:sectPr w:rsidR="00FF54BD" w:rsidSect="006720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709CA" w14:textId="77777777" w:rsidR="00A749B8" w:rsidRDefault="00A749B8">
      <w:pPr>
        <w:spacing w:after="0" w:line="240" w:lineRule="auto"/>
      </w:pPr>
      <w:r>
        <w:separator/>
      </w:r>
    </w:p>
  </w:endnote>
  <w:endnote w:type="continuationSeparator" w:id="0">
    <w:p w14:paraId="4EFF8E20" w14:textId="77777777" w:rsidR="00A749B8" w:rsidRDefault="00A74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14FD8" w14:textId="77777777" w:rsidR="00F523CA" w:rsidRDefault="00471F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80FA5" w14:textId="77777777" w:rsidR="00F523CA" w:rsidRDefault="00471F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E60E4" w14:textId="77777777" w:rsidR="00F523CA" w:rsidRDefault="00471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64BC4" w14:textId="77777777" w:rsidR="00A749B8" w:rsidRDefault="00A749B8">
      <w:pPr>
        <w:spacing w:after="0" w:line="240" w:lineRule="auto"/>
      </w:pPr>
      <w:r>
        <w:separator/>
      </w:r>
    </w:p>
  </w:footnote>
  <w:footnote w:type="continuationSeparator" w:id="0">
    <w:p w14:paraId="13AE50F7" w14:textId="77777777" w:rsidR="00A749B8" w:rsidRDefault="00A749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53274" w14:textId="77777777" w:rsidR="00F523CA" w:rsidRDefault="00471F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0F553" w14:textId="77777777" w:rsidR="00F523CA" w:rsidRDefault="00471F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07F3E" w14:textId="77777777" w:rsidR="00F523CA" w:rsidRDefault="00471F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E5691D"/>
    <w:multiLevelType w:val="hybridMultilevel"/>
    <w:tmpl w:val="0C5A1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cwNLIwMzQwtDRX0lEKTi0uzszPAykwrAUAFZS2liwAAAA="/>
  </w:docVars>
  <w:rsids>
    <w:rsidRoot w:val="00FF54BD"/>
    <w:rsid w:val="000B10F6"/>
    <w:rsid w:val="00245D09"/>
    <w:rsid w:val="00471FFF"/>
    <w:rsid w:val="00487DF4"/>
    <w:rsid w:val="00735A6C"/>
    <w:rsid w:val="007810CE"/>
    <w:rsid w:val="00933535"/>
    <w:rsid w:val="00A749B8"/>
    <w:rsid w:val="00F86CAE"/>
    <w:rsid w:val="00FF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DDCD7"/>
  <w15:chartTrackingRefBased/>
  <w15:docId w15:val="{9063CEDD-C4CD-4864-A3A0-CFB32A23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4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54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F54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54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5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4BD"/>
  </w:style>
  <w:style w:type="paragraph" w:styleId="Footer">
    <w:name w:val="footer"/>
    <w:basedOn w:val="Normal"/>
    <w:link w:val="FooterChar"/>
    <w:uiPriority w:val="99"/>
    <w:unhideWhenUsed/>
    <w:rsid w:val="00FF5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cyp@diocesekcsj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Huffman</dc:creator>
  <cp:keywords/>
  <dc:description/>
  <cp:lastModifiedBy>Sarah Larson</cp:lastModifiedBy>
  <cp:revision>3</cp:revision>
  <dcterms:created xsi:type="dcterms:W3CDTF">2021-07-13T20:22:00Z</dcterms:created>
  <dcterms:modified xsi:type="dcterms:W3CDTF">2021-07-13T20:22:00Z</dcterms:modified>
</cp:coreProperties>
</file>